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B845A" w14:textId="26D2673C" w:rsidR="003A40AE" w:rsidRPr="003A40AE" w:rsidRDefault="00C1352D" w:rsidP="00B56B12">
      <w:pPr>
        <w:pStyle w:val="Heading3"/>
      </w:pPr>
      <w:bookmarkStart w:id="0" w:name="_Toc177025238"/>
      <w:r w:rsidRPr="00DB0B82">
        <w:t xml:space="preserve">Indicator </w:t>
      </w:r>
      <w:r w:rsidRPr="006E06EC">
        <w:t>4.</w:t>
      </w:r>
      <w:r w:rsidR="00CC7BF6">
        <w:t>D</w:t>
      </w:r>
      <w:r w:rsidRPr="006E06EC">
        <w:t xml:space="preserve">: </w:t>
      </w:r>
      <w:bookmarkEnd w:id="0"/>
      <w:r w:rsidR="00CC7BF6">
        <w:t xml:space="preserve">COLLEGE AND CAREER READINESS OPPORTUNITIES </w:t>
      </w:r>
      <w:r w:rsidR="008C11BE">
        <w:t>(</w:t>
      </w:r>
      <w:r w:rsidR="00CC7BF6">
        <w:t>SECONDARY</w:t>
      </w:r>
      <w:r w:rsidR="008C11BE">
        <w:t>)</w:t>
      </w:r>
    </w:p>
    <w:p w14:paraId="14D59E11" w14:textId="77777777" w:rsidR="007C6F22" w:rsidRDefault="007C6F22" w:rsidP="007C6F22">
      <w:pPr>
        <w:pStyle w:val="BodyTextPostHeading"/>
      </w:pPr>
      <w:proofErr w:type="spellStart"/>
      <w:r>
        <w:t>ratingTable</w:t>
      </w:r>
      <w:proofErr w:type="spellEnd"/>
    </w:p>
    <w:p w14:paraId="68B7F06F" w14:textId="77777777" w:rsidR="007C6F22" w:rsidRPr="00AF7700" w:rsidRDefault="007C6F22" w:rsidP="007C6F22">
      <w:pPr>
        <w:pStyle w:val="BodyText"/>
      </w:pPr>
      <w:proofErr w:type="spellStart"/>
      <w:r>
        <w:t>introText</w:t>
      </w:r>
      <w:proofErr w:type="spellEnd"/>
    </w:p>
    <w:p w14:paraId="210F3D65" w14:textId="6AAD2102" w:rsidR="006E06EC" w:rsidRDefault="006E06EC" w:rsidP="006E06EC">
      <w:pPr>
        <w:pStyle w:val="Heading4"/>
      </w:pPr>
      <w:r w:rsidRPr="004B1B6B">
        <w:t>OVERALL RATING SUMMARY:</w:t>
      </w:r>
      <w:r>
        <w:t xml:space="preserve"> </w:t>
      </w:r>
    </w:p>
    <w:p w14:paraId="539C1CA4" w14:textId="38B743BE" w:rsidR="007C6F22" w:rsidRDefault="007C6F22" w:rsidP="007C6F22">
      <w:pPr>
        <w:pStyle w:val="BodyText"/>
      </w:pPr>
      <w:proofErr w:type="spellStart"/>
      <w:r>
        <w:t>overallText</w:t>
      </w:r>
      <w:proofErr w:type="spellEnd"/>
    </w:p>
    <w:p w14:paraId="50A8A720" w14:textId="77777777" w:rsidR="006E06EC" w:rsidRDefault="006E06EC" w:rsidP="006E06EC">
      <w:pPr>
        <w:pStyle w:val="Heading4"/>
      </w:pPr>
      <w:r w:rsidRPr="00BC0038">
        <w:t>STAFF SURVEY RESPONSE:</w:t>
      </w:r>
    </w:p>
    <w:p w14:paraId="133F1AF2" w14:textId="7357BBAB" w:rsidR="007C6F22" w:rsidRDefault="007C6F22" w:rsidP="007C6F22">
      <w:pPr>
        <w:pStyle w:val="BodyTextPostHeading"/>
      </w:pPr>
      <w:proofErr w:type="spellStart"/>
      <w:r>
        <w:t>staffSurvey</w:t>
      </w:r>
      <w:proofErr w:type="spellEnd"/>
    </w:p>
    <w:p w14:paraId="57908463" w14:textId="5E33B64F" w:rsidR="00DE3C93" w:rsidRDefault="00DE3C93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00E5E792" w14:textId="67F898F5" w:rsidR="00DE3C93" w:rsidRPr="004A6688" w:rsidRDefault="004A6688" w:rsidP="00D23987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="00CC7BF6" w:rsidRPr="006E06EC">
        <w:t>4.</w:t>
      </w:r>
      <w:r w:rsidR="00CC7BF6">
        <w:t>D</w:t>
      </w:r>
      <w:r w:rsidR="00CC7BF6" w:rsidRPr="006E06EC">
        <w:t xml:space="preserve">: </w:t>
      </w:r>
      <w:r w:rsidR="00CC7BF6">
        <w:t>COLLEGE AND CAREER READINESS OPPORTUNITIES (SECONDARY)</w:t>
      </w:r>
      <w:r>
        <w:t xml:space="preserve"> (CONT.)</w:t>
      </w:r>
    </w:p>
    <w:p w14:paraId="004E5050" w14:textId="77777777" w:rsidR="006E06EC" w:rsidRPr="001A7617" w:rsidRDefault="006E06EC" w:rsidP="006E06EC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5279B5B6" w14:textId="77777777" w:rsidR="00FD34F9" w:rsidRDefault="00FD34F9" w:rsidP="00FD34F9">
      <w:pPr>
        <w:pStyle w:val="BodyTextPostHeading"/>
      </w:pPr>
      <w:proofErr w:type="spellStart"/>
      <w:r>
        <w:t>staffPerspective</w:t>
      </w:r>
      <w:proofErr w:type="spellEnd"/>
    </w:p>
    <w:p w14:paraId="21D55218" w14:textId="77777777" w:rsidR="00FD34F9" w:rsidRPr="00AF7700" w:rsidRDefault="00FD34F9" w:rsidP="00FD34F9">
      <w:pPr>
        <w:pStyle w:val="BodyText"/>
      </w:pPr>
      <w:proofErr w:type="spellStart"/>
      <w:r>
        <w:t>studentPerspective</w:t>
      </w:r>
      <w:proofErr w:type="spellEnd"/>
    </w:p>
    <w:p w14:paraId="0B709B63" w14:textId="66ECDEDC" w:rsidR="00AF1DE4" w:rsidRPr="00AF7700" w:rsidRDefault="00AF1DE4" w:rsidP="007C6F22">
      <w:pPr>
        <w:pStyle w:val="BodyText"/>
      </w:pPr>
    </w:p>
    <w:sectPr w:rsidR="00AF1DE4" w:rsidRPr="00AF7700" w:rsidSect="005B30D8">
      <w:headerReference w:type="default" r:id="rId8"/>
      <w:footerReference w:type="default" r:id="rId9"/>
      <w:footerReference w:type="first" r:id="rId10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BA127" w14:textId="77777777" w:rsidR="00316402" w:rsidRDefault="00316402" w:rsidP="00005082">
      <w:pPr>
        <w:spacing w:line="240" w:lineRule="auto"/>
      </w:pPr>
      <w:r>
        <w:separator/>
      </w:r>
    </w:p>
    <w:p w14:paraId="13522B0A" w14:textId="77777777" w:rsidR="00316402" w:rsidRDefault="00316402"/>
    <w:p w14:paraId="5249D840" w14:textId="77777777" w:rsidR="00316402" w:rsidRDefault="00316402"/>
    <w:p w14:paraId="75FA033C" w14:textId="77777777" w:rsidR="00316402" w:rsidRDefault="00316402"/>
  </w:endnote>
  <w:endnote w:type="continuationSeparator" w:id="0">
    <w:p w14:paraId="2949E6DA" w14:textId="77777777" w:rsidR="00316402" w:rsidRDefault="00316402" w:rsidP="00005082">
      <w:pPr>
        <w:spacing w:line="240" w:lineRule="auto"/>
      </w:pPr>
      <w:r>
        <w:continuationSeparator/>
      </w:r>
    </w:p>
    <w:p w14:paraId="1329F7B0" w14:textId="77777777" w:rsidR="00316402" w:rsidRDefault="00316402"/>
    <w:p w14:paraId="4C0FE125" w14:textId="77777777" w:rsidR="00316402" w:rsidRDefault="00316402"/>
    <w:p w14:paraId="183D29DA" w14:textId="77777777" w:rsidR="00316402" w:rsidRDefault="00316402"/>
  </w:endnote>
  <w:endnote w:type="continuationNotice" w:id="1">
    <w:p w14:paraId="7DA3665C" w14:textId="77777777" w:rsidR="00316402" w:rsidRDefault="00316402">
      <w:pPr>
        <w:spacing w:line="240" w:lineRule="auto"/>
      </w:pPr>
    </w:p>
    <w:p w14:paraId="009ACBA4" w14:textId="77777777" w:rsidR="00316402" w:rsidRDefault="00316402" w:rsidP="00001D2C"/>
    <w:p w14:paraId="4D82FB90" w14:textId="77777777" w:rsidR="00316402" w:rsidRDefault="003164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A10CF" w14:textId="6B70F9EB" w:rsidR="00BD49F3" w:rsidRDefault="00BD49F3" w:rsidP="00454225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F82EB6">
      <w:t>5</w:t>
    </w:r>
    <w:r w:rsidRPr="00CC46EA">
      <w:t xml:space="preserve">: </w:t>
    </w:r>
    <w:proofErr w:type="spellStart"/>
    <w:r w:rsidR="007D0E13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F03D8" w14:textId="1F9F9A20" w:rsidR="00BD49F3" w:rsidRDefault="00BD49F3" w:rsidP="00BD49F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C9E615" w14:textId="77777777" w:rsidR="00316402" w:rsidRDefault="00316402" w:rsidP="007D4B67">
      <w:pPr>
        <w:pStyle w:val="NoSpacing"/>
      </w:pPr>
      <w:r>
        <w:separator/>
      </w:r>
    </w:p>
  </w:footnote>
  <w:footnote w:type="continuationSeparator" w:id="0">
    <w:p w14:paraId="2F6C5723" w14:textId="77777777" w:rsidR="00316402" w:rsidRDefault="00316402" w:rsidP="007D4B67">
      <w:pPr>
        <w:pStyle w:val="NoSpacing"/>
      </w:pPr>
      <w:r>
        <w:continuationSeparator/>
      </w:r>
    </w:p>
  </w:footnote>
  <w:footnote w:type="continuationNotice" w:id="1">
    <w:p w14:paraId="3E3A66AB" w14:textId="77777777" w:rsidR="00316402" w:rsidRPr="0012014B" w:rsidRDefault="00316402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47ADB733" w:rsidR="00AB27AB" w:rsidRPr="00CC46EA" w:rsidRDefault="00AB27AB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71552" behindDoc="0" locked="0" layoutInCell="1" allowOverlap="1" wp14:anchorId="02997BE3" wp14:editId="69715F4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40387257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3872579" name="Picture 4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669DB416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BED41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283"/>
    <w:rsid w:val="00004792"/>
    <w:rsid w:val="00005082"/>
    <w:rsid w:val="00005EEA"/>
    <w:rsid w:val="0000695C"/>
    <w:rsid w:val="00006CA2"/>
    <w:rsid w:val="0001197F"/>
    <w:rsid w:val="00016CDB"/>
    <w:rsid w:val="00020A1D"/>
    <w:rsid w:val="000224DA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2953"/>
    <w:rsid w:val="00073958"/>
    <w:rsid w:val="0008013A"/>
    <w:rsid w:val="00082E25"/>
    <w:rsid w:val="000851AA"/>
    <w:rsid w:val="000861B1"/>
    <w:rsid w:val="00087C83"/>
    <w:rsid w:val="00090F12"/>
    <w:rsid w:val="00094A4E"/>
    <w:rsid w:val="00094F13"/>
    <w:rsid w:val="000979A9"/>
    <w:rsid w:val="000A2173"/>
    <w:rsid w:val="000A31F2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5810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402"/>
    <w:rsid w:val="00316588"/>
    <w:rsid w:val="00320A13"/>
    <w:rsid w:val="003250E7"/>
    <w:rsid w:val="003259E4"/>
    <w:rsid w:val="00330714"/>
    <w:rsid w:val="00332970"/>
    <w:rsid w:val="00332FC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0075"/>
    <w:rsid w:val="00395F20"/>
    <w:rsid w:val="003A0024"/>
    <w:rsid w:val="003A40AE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3F7E31"/>
    <w:rsid w:val="004000F4"/>
    <w:rsid w:val="00405D07"/>
    <w:rsid w:val="00405DAD"/>
    <w:rsid w:val="0041562D"/>
    <w:rsid w:val="00416E27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502"/>
    <w:rsid w:val="004407E3"/>
    <w:rsid w:val="00443969"/>
    <w:rsid w:val="004511E6"/>
    <w:rsid w:val="0045131E"/>
    <w:rsid w:val="00454225"/>
    <w:rsid w:val="00456BF3"/>
    <w:rsid w:val="00461906"/>
    <w:rsid w:val="0046483C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A6688"/>
    <w:rsid w:val="004B0759"/>
    <w:rsid w:val="004B0EFE"/>
    <w:rsid w:val="004B1B6B"/>
    <w:rsid w:val="004B3274"/>
    <w:rsid w:val="004C01BF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8A6"/>
    <w:rsid w:val="00556C55"/>
    <w:rsid w:val="00562361"/>
    <w:rsid w:val="0056425D"/>
    <w:rsid w:val="00565776"/>
    <w:rsid w:val="005770F8"/>
    <w:rsid w:val="00580F3D"/>
    <w:rsid w:val="00581F92"/>
    <w:rsid w:val="005849A7"/>
    <w:rsid w:val="00587674"/>
    <w:rsid w:val="00590F97"/>
    <w:rsid w:val="005912EA"/>
    <w:rsid w:val="0059187A"/>
    <w:rsid w:val="005934A4"/>
    <w:rsid w:val="0059776B"/>
    <w:rsid w:val="005A0A21"/>
    <w:rsid w:val="005A2541"/>
    <w:rsid w:val="005A33CA"/>
    <w:rsid w:val="005A5A8C"/>
    <w:rsid w:val="005B04E3"/>
    <w:rsid w:val="005B2B4E"/>
    <w:rsid w:val="005B30D8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811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77AE9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134D"/>
    <w:rsid w:val="006C276F"/>
    <w:rsid w:val="006C2866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6F7639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5689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C6F22"/>
    <w:rsid w:val="007D0E13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38EF"/>
    <w:rsid w:val="00885A38"/>
    <w:rsid w:val="00886EA2"/>
    <w:rsid w:val="008917FE"/>
    <w:rsid w:val="00893685"/>
    <w:rsid w:val="008944C2"/>
    <w:rsid w:val="008950C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A751B"/>
    <w:rsid w:val="008B2244"/>
    <w:rsid w:val="008B4276"/>
    <w:rsid w:val="008B449A"/>
    <w:rsid w:val="008B5F9C"/>
    <w:rsid w:val="008B602D"/>
    <w:rsid w:val="008B6E65"/>
    <w:rsid w:val="008B78CA"/>
    <w:rsid w:val="008C02DB"/>
    <w:rsid w:val="008C11BE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777"/>
    <w:rsid w:val="00905D2F"/>
    <w:rsid w:val="00906508"/>
    <w:rsid w:val="00907A18"/>
    <w:rsid w:val="00913C89"/>
    <w:rsid w:val="00915201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04DF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323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6BF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C19"/>
    <w:rsid w:val="00A70D06"/>
    <w:rsid w:val="00A71A7E"/>
    <w:rsid w:val="00A73E97"/>
    <w:rsid w:val="00A77A85"/>
    <w:rsid w:val="00A77DA4"/>
    <w:rsid w:val="00A80D9C"/>
    <w:rsid w:val="00A81C8C"/>
    <w:rsid w:val="00A82CEC"/>
    <w:rsid w:val="00A84043"/>
    <w:rsid w:val="00A84601"/>
    <w:rsid w:val="00A85E89"/>
    <w:rsid w:val="00A9180C"/>
    <w:rsid w:val="00A93285"/>
    <w:rsid w:val="00A94424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1DE4"/>
    <w:rsid w:val="00AF34E8"/>
    <w:rsid w:val="00AF520B"/>
    <w:rsid w:val="00AF62E9"/>
    <w:rsid w:val="00AF6763"/>
    <w:rsid w:val="00AF7700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6B12"/>
    <w:rsid w:val="00B57141"/>
    <w:rsid w:val="00B60182"/>
    <w:rsid w:val="00B60254"/>
    <w:rsid w:val="00B63251"/>
    <w:rsid w:val="00B70BC9"/>
    <w:rsid w:val="00B70FCB"/>
    <w:rsid w:val="00B71A12"/>
    <w:rsid w:val="00B74935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49F3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1BD6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BF6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987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3C93"/>
    <w:rsid w:val="00DE58C1"/>
    <w:rsid w:val="00DE791D"/>
    <w:rsid w:val="00E01E3D"/>
    <w:rsid w:val="00E03122"/>
    <w:rsid w:val="00E03D05"/>
    <w:rsid w:val="00E05A42"/>
    <w:rsid w:val="00E0663A"/>
    <w:rsid w:val="00E070AF"/>
    <w:rsid w:val="00E1110F"/>
    <w:rsid w:val="00E14978"/>
    <w:rsid w:val="00E14F60"/>
    <w:rsid w:val="00E16BC4"/>
    <w:rsid w:val="00E2210D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3D58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2C2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D67C8"/>
    <w:rsid w:val="00EE0272"/>
    <w:rsid w:val="00EE04F5"/>
    <w:rsid w:val="00EE10FD"/>
    <w:rsid w:val="00EE4BA5"/>
    <w:rsid w:val="00EE4E0F"/>
    <w:rsid w:val="00EE5561"/>
    <w:rsid w:val="00EE7FD2"/>
    <w:rsid w:val="00EF6385"/>
    <w:rsid w:val="00F02527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0158"/>
    <w:rsid w:val="00F77AF0"/>
    <w:rsid w:val="00F8231F"/>
    <w:rsid w:val="00F8239C"/>
    <w:rsid w:val="00F82EB6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34F9"/>
    <w:rsid w:val="00FD4446"/>
    <w:rsid w:val="00FD458B"/>
    <w:rsid w:val="00FD556E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D23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Jones, Christina</cp:lastModifiedBy>
  <cp:revision>2</cp:revision>
  <cp:lastPrinted>2019-10-04T21:04:00Z</cp:lastPrinted>
  <dcterms:created xsi:type="dcterms:W3CDTF">2025-01-23T21:43:00Z</dcterms:created>
  <dcterms:modified xsi:type="dcterms:W3CDTF">2025-01-23T21:43:00Z</dcterms:modified>
  <cp:contentStatus/>
</cp:coreProperties>
</file>